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D689C" w14:textId="77777777" w:rsidR="00751D62" w:rsidRDefault="00AC3B4D">
      <w:pPr>
        <w:pStyle w:val="Heading1"/>
      </w:pPr>
      <w:bookmarkStart w:id="0" w:name="proposal"/>
      <w:bookmarkEnd w:id="0"/>
      <w:r>
        <w:t>Proposal</w:t>
      </w:r>
    </w:p>
    <w:p w14:paraId="7AD30248" w14:textId="77777777" w:rsidR="00751D62" w:rsidRDefault="00AC3B4D">
      <w:pPr>
        <w:pStyle w:val="Heading2"/>
      </w:pPr>
      <w:bookmarkStart w:id="1" w:name="problem-description"/>
      <w:bookmarkEnd w:id="1"/>
      <w:r>
        <w:t>Problem Description</w:t>
      </w:r>
    </w:p>
    <w:p w14:paraId="0C0B8DA7" w14:textId="77777777" w:rsidR="00751D62" w:rsidRDefault="00AC3B4D">
      <w:pPr>
        <w:pStyle w:val="FirstParagraph"/>
      </w:pPr>
      <w:r>
        <w:t>Wearable technologies are getting more and more common and machine learning plays an important role in enabling the machine to recognize a person'</w:t>
      </w:r>
      <w:r>
        <w:t>s activity. While typical machine learning projects seeks to classify the activity performed, this project attempts to go a step further and aims to develop a method to best classify the activity and the person performing the activity. Using the T,P,E fram</w:t>
      </w:r>
      <w:r>
        <w:t>ework, the problem can be summarized into:</w:t>
      </w:r>
    </w:p>
    <w:p w14:paraId="3245FF22" w14:textId="77777777" w:rsidR="00751D62" w:rsidRDefault="00AC3B4D">
      <w:pPr>
        <w:pStyle w:val="Compact"/>
        <w:numPr>
          <w:ilvl w:val="0"/>
          <w:numId w:val="3"/>
        </w:numPr>
      </w:pPr>
      <w:r>
        <w:rPr>
          <w:b/>
        </w:rPr>
        <w:t>Task</w:t>
      </w:r>
      <w:r>
        <w:t xml:space="preserve"> - Predict the activity </w:t>
      </w:r>
      <w:r>
        <w:rPr>
          <w:i/>
        </w:rPr>
        <w:t>and</w:t>
      </w:r>
      <w:r>
        <w:t xml:space="preserve"> the person performing the activity</w:t>
      </w:r>
    </w:p>
    <w:p w14:paraId="42598F6C" w14:textId="77777777" w:rsidR="00751D62" w:rsidRDefault="00AC3B4D">
      <w:pPr>
        <w:pStyle w:val="Compact"/>
        <w:numPr>
          <w:ilvl w:val="0"/>
          <w:numId w:val="3"/>
        </w:numPr>
      </w:pPr>
      <w:r>
        <w:rPr>
          <w:b/>
        </w:rPr>
        <w:t>Performance</w:t>
      </w:r>
      <w:r>
        <w:t xml:space="preserve"> - Number of actions </w:t>
      </w:r>
      <w:r>
        <w:rPr>
          <w:i/>
        </w:rPr>
        <w:t>and</w:t>
      </w:r>
      <w:r>
        <w:t xml:space="preserve"> person performing the activity correctly classified</w:t>
      </w:r>
    </w:p>
    <w:p w14:paraId="00DFF46F" w14:textId="77777777" w:rsidR="00751D62" w:rsidRDefault="00AC3B4D">
      <w:pPr>
        <w:pStyle w:val="Compact"/>
        <w:numPr>
          <w:ilvl w:val="0"/>
          <w:numId w:val="3"/>
        </w:numPr>
      </w:pPr>
      <w:r>
        <w:rPr>
          <w:b/>
        </w:rPr>
        <w:t>Experience</w:t>
      </w:r>
      <w:r>
        <w:t xml:space="preserve"> - PAMAP2 data set of labeled IMU readings avail</w:t>
      </w:r>
      <w:r>
        <w:t>able from the UCI Machine Learning Repository</w:t>
      </w:r>
    </w:p>
    <w:p w14:paraId="2AB103C4" w14:textId="77777777" w:rsidR="00751D62" w:rsidRDefault="00AC3B4D">
      <w:pPr>
        <w:pStyle w:val="Heading2"/>
      </w:pPr>
      <w:bookmarkStart w:id="2" w:name="approach"/>
      <w:bookmarkEnd w:id="2"/>
      <w:r>
        <w:t>Approach</w:t>
      </w:r>
    </w:p>
    <w:p w14:paraId="63EA4DF2" w14:textId="77777777" w:rsidR="00751D62" w:rsidRDefault="00AC3B4D">
      <w:pPr>
        <w:pStyle w:val="FirstParagraph"/>
      </w:pPr>
      <w:r>
        <w:t>The approach undertaken by this project would be to compare 3 different models in the classification of human activity and the person performing it. The 3 models that will be compared are summarised as</w:t>
      </w:r>
      <w:r>
        <w:t xml:space="preserve"> follows:</w:t>
      </w:r>
    </w:p>
    <w:p w14:paraId="2EBD16CB" w14:textId="77777777" w:rsidR="00751D62" w:rsidRDefault="00AC3B4D">
      <w:pPr>
        <w:pStyle w:val="Compact"/>
        <w:numPr>
          <w:ilvl w:val="0"/>
          <w:numId w:val="4"/>
        </w:numPr>
      </w:pPr>
      <w:r>
        <w:rPr>
          <w:b/>
        </w:rPr>
        <w:t>Model 1</w:t>
      </w:r>
      <w:r>
        <w:t xml:space="preserve"> - Classify Subject (Person) --&gt; Feed subject back into model to classify action of the subject</w:t>
      </w:r>
    </w:p>
    <w:p w14:paraId="27202BAF" w14:textId="77777777" w:rsidR="00751D62" w:rsidRDefault="00AC3B4D">
      <w:pPr>
        <w:pStyle w:val="Compact"/>
        <w:numPr>
          <w:ilvl w:val="0"/>
          <w:numId w:val="4"/>
        </w:numPr>
      </w:pPr>
      <w:r>
        <w:rPr>
          <w:b/>
        </w:rPr>
        <w:t>Model 2</w:t>
      </w:r>
      <w:r>
        <w:t xml:space="preserve"> - Classify Action --&gt; Feed action back into model to the classify subject</w:t>
      </w:r>
    </w:p>
    <w:p w14:paraId="1838AC6C" w14:textId="77777777" w:rsidR="00751D62" w:rsidRDefault="00AC3B4D">
      <w:pPr>
        <w:pStyle w:val="Compact"/>
        <w:numPr>
          <w:ilvl w:val="0"/>
          <w:numId w:val="4"/>
        </w:numPr>
      </w:pPr>
      <w:r>
        <w:rPr>
          <w:b/>
        </w:rPr>
        <w:t>Model 3</w:t>
      </w:r>
      <w:r>
        <w:t xml:space="preserve"> - Classify both subject and action simultaneously</w:t>
      </w:r>
    </w:p>
    <w:p w14:paraId="513B6886" w14:textId="77777777" w:rsidR="00751D62" w:rsidRDefault="00AC3B4D">
      <w:pPr>
        <w:pStyle w:val="FirstParagraph"/>
      </w:pPr>
      <w:r>
        <w:t>The</w:t>
      </w:r>
      <w:r>
        <w:t xml:space="preserve"> most suitable model (in terms of accuracy, precision and recall) to classify an activity that is carried out by a unique individual will be selected. Supervised learning methods will explored and used to construct the model. The model will then be interpr</w:t>
      </w:r>
      <w:r>
        <w:t>eted to extract insights on how are the actions and subjects classified.</w:t>
      </w:r>
    </w:p>
    <w:p w14:paraId="6F25CCD8" w14:textId="77777777" w:rsidR="00751D62" w:rsidRDefault="00AC3B4D">
      <w:pPr>
        <w:pStyle w:val="BodyText"/>
      </w:pPr>
      <w:r>
        <w:t>Hold-out or k-fold cross validation will be used to avoid over-fitting the model. The final cross validation method will be decided later.</w:t>
      </w:r>
    </w:p>
    <w:p w14:paraId="18307774" w14:textId="77777777" w:rsidR="00751D62" w:rsidRDefault="00AC3B4D">
      <w:pPr>
        <w:pStyle w:val="BodyText"/>
      </w:pPr>
      <w:r>
        <w:t>Source control will be done using Github.</w:t>
      </w:r>
    </w:p>
    <w:p w14:paraId="16634FB8" w14:textId="77777777" w:rsidR="00751D62" w:rsidRDefault="00AC3B4D">
      <w:pPr>
        <w:pStyle w:val="Heading2"/>
      </w:pPr>
      <w:bookmarkStart w:id="3" w:name="data-set"/>
      <w:bookmarkEnd w:id="3"/>
      <w:r>
        <w:t>Da</w:t>
      </w:r>
      <w:r>
        <w:t>ta Set</w:t>
      </w:r>
    </w:p>
    <w:p w14:paraId="7AF6109E" w14:textId="77777777" w:rsidR="00751D62" w:rsidRDefault="00AC3B4D">
      <w:pPr>
        <w:pStyle w:val="FirstParagraph"/>
      </w:pPr>
      <w:r>
        <w:t xml:space="preserve">The Physical Activity Monitoring for Aging People (PAMAP) organisation collected the data of 9 subjects. The 9 subjects (8 males, 1 female) who participated were mainly employees or students at the German Research Center for Artificial Intelligence </w:t>
      </w:r>
      <w:r>
        <w:t>(Deutsches Forschungszentrum für Künstliche Intelligenz, DFKI). They are aged between 27 and 31 years old and have BMIs between 25kgm^-2 and 28kgm^-2.</w:t>
      </w:r>
    </w:p>
    <w:p w14:paraId="4CE8883D" w14:textId="77777777" w:rsidR="00751D62" w:rsidRDefault="00AC3B4D">
      <w:pPr>
        <w:pStyle w:val="BodyText"/>
      </w:pPr>
      <w:r>
        <w:lastRenderedPageBreak/>
        <w:t>The 9 subjects carried out 18 different physical activities in a controlled environment - all subjects we</w:t>
      </w:r>
      <w:r>
        <w:t>nt through the exact same sequence of activities with optional activities performed by some of the subjects. Optional activities will not be in the scope of this project. The data collection was done by attaching 3 [Colibri wireless inertial measurement un</w:t>
      </w:r>
      <w:r>
        <w:t>its (IMUs)] (http://www.trivisio.com/index.php/products/motiontracking/colibriwireless) to 3 main parts of each subject's body - the wrist of the dominant arm, the chest, and the ankle of the dominant leg.</w:t>
      </w:r>
    </w:p>
    <w:p w14:paraId="0FBF7C55" w14:textId="77777777" w:rsidR="00751D62" w:rsidRDefault="00AC3B4D">
      <w:pPr>
        <w:pStyle w:val="BodyText"/>
      </w:pPr>
      <w:r>
        <w:t xml:space="preserve">The full data set exists in 9 separate .dat files </w:t>
      </w:r>
      <w:r>
        <w:t>of 54 columns, one for each subject and the data collected can be classified in the following categories:</w:t>
      </w:r>
    </w:p>
    <w:tbl>
      <w:tblPr>
        <w:tblW w:w="0" w:type="pct"/>
        <w:tblLook w:val="07E0" w:firstRow="1" w:lastRow="1" w:firstColumn="1" w:lastColumn="1" w:noHBand="1" w:noVBand="1"/>
      </w:tblPr>
      <w:tblGrid>
        <w:gridCol w:w="1212"/>
        <w:gridCol w:w="1964"/>
      </w:tblGrid>
      <w:tr w:rsidR="00751D62" w14:paraId="156F9607" w14:textId="77777777">
        <w:tc>
          <w:tcPr>
            <w:tcW w:w="0" w:type="auto"/>
            <w:tcBorders>
              <w:bottom w:val="single" w:sz="0" w:space="0" w:color="auto"/>
            </w:tcBorders>
            <w:vAlign w:val="bottom"/>
          </w:tcPr>
          <w:p w14:paraId="40117922" w14:textId="77777777" w:rsidR="00751D62" w:rsidRDefault="00AC3B4D">
            <w:pPr>
              <w:pStyle w:val="Compact"/>
            </w:pPr>
            <w:r>
              <w:t>Column #</w:t>
            </w:r>
          </w:p>
        </w:tc>
        <w:tc>
          <w:tcPr>
            <w:tcW w:w="0" w:type="auto"/>
            <w:tcBorders>
              <w:bottom w:val="single" w:sz="0" w:space="0" w:color="auto"/>
            </w:tcBorders>
            <w:vAlign w:val="bottom"/>
          </w:tcPr>
          <w:p w14:paraId="7960E64A" w14:textId="77777777" w:rsidR="00751D62" w:rsidRDefault="00AC3B4D">
            <w:pPr>
              <w:pStyle w:val="Compact"/>
            </w:pPr>
            <w:r>
              <w:t>Data</w:t>
            </w:r>
          </w:p>
        </w:tc>
      </w:tr>
      <w:tr w:rsidR="00751D62" w14:paraId="59188034" w14:textId="77777777">
        <w:tc>
          <w:tcPr>
            <w:tcW w:w="0" w:type="auto"/>
          </w:tcPr>
          <w:p w14:paraId="74DB48CE" w14:textId="77777777" w:rsidR="00751D62" w:rsidRDefault="00AC3B4D">
            <w:pPr>
              <w:pStyle w:val="Compact"/>
            </w:pPr>
            <w:r>
              <w:t>1</w:t>
            </w:r>
          </w:p>
        </w:tc>
        <w:tc>
          <w:tcPr>
            <w:tcW w:w="0" w:type="auto"/>
          </w:tcPr>
          <w:p w14:paraId="1B8504DE" w14:textId="77777777" w:rsidR="00751D62" w:rsidRDefault="00AC3B4D">
            <w:pPr>
              <w:pStyle w:val="Compact"/>
            </w:pPr>
            <w:r>
              <w:t>Timestamp (s)</w:t>
            </w:r>
          </w:p>
        </w:tc>
      </w:tr>
      <w:tr w:rsidR="00751D62" w14:paraId="3A644E91" w14:textId="77777777">
        <w:tc>
          <w:tcPr>
            <w:tcW w:w="0" w:type="auto"/>
          </w:tcPr>
          <w:p w14:paraId="1BFB36A4" w14:textId="77777777" w:rsidR="00751D62" w:rsidRDefault="00AC3B4D">
            <w:pPr>
              <w:pStyle w:val="Compact"/>
            </w:pPr>
            <w:r>
              <w:t>2</w:t>
            </w:r>
          </w:p>
        </w:tc>
        <w:tc>
          <w:tcPr>
            <w:tcW w:w="0" w:type="auto"/>
          </w:tcPr>
          <w:p w14:paraId="0F6BECB3" w14:textId="77777777" w:rsidR="00751D62" w:rsidRDefault="00AC3B4D">
            <w:pPr>
              <w:pStyle w:val="Compact"/>
            </w:pPr>
            <w:r>
              <w:t>Activity ID</w:t>
            </w:r>
          </w:p>
        </w:tc>
      </w:tr>
      <w:tr w:rsidR="00751D62" w14:paraId="3D68C0C4" w14:textId="77777777">
        <w:tc>
          <w:tcPr>
            <w:tcW w:w="0" w:type="auto"/>
          </w:tcPr>
          <w:p w14:paraId="3526EBB7" w14:textId="77777777" w:rsidR="00751D62" w:rsidRDefault="00AC3B4D">
            <w:pPr>
              <w:pStyle w:val="Compact"/>
            </w:pPr>
            <w:r>
              <w:t>3</w:t>
            </w:r>
          </w:p>
        </w:tc>
        <w:tc>
          <w:tcPr>
            <w:tcW w:w="0" w:type="auto"/>
          </w:tcPr>
          <w:p w14:paraId="312D998F" w14:textId="77777777" w:rsidR="00751D62" w:rsidRDefault="00AC3B4D">
            <w:pPr>
              <w:pStyle w:val="Compact"/>
            </w:pPr>
            <w:r>
              <w:t>Heart rate (bpm)</w:t>
            </w:r>
          </w:p>
        </w:tc>
      </w:tr>
      <w:tr w:rsidR="00751D62" w14:paraId="16B82FCA" w14:textId="77777777">
        <w:tc>
          <w:tcPr>
            <w:tcW w:w="0" w:type="auto"/>
          </w:tcPr>
          <w:p w14:paraId="76B7F36B" w14:textId="77777777" w:rsidR="00751D62" w:rsidRDefault="00AC3B4D">
            <w:pPr>
              <w:pStyle w:val="Compact"/>
            </w:pPr>
            <w:r>
              <w:t>4 - 20</w:t>
            </w:r>
          </w:p>
        </w:tc>
        <w:tc>
          <w:tcPr>
            <w:tcW w:w="0" w:type="auto"/>
          </w:tcPr>
          <w:p w14:paraId="0A02565F" w14:textId="77777777" w:rsidR="00751D62" w:rsidRDefault="00AC3B4D">
            <w:pPr>
              <w:pStyle w:val="Compact"/>
            </w:pPr>
            <w:r>
              <w:t>IMU Hand</w:t>
            </w:r>
          </w:p>
        </w:tc>
      </w:tr>
      <w:tr w:rsidR="00751D62" w14:paraId="3E624E69" w14:textId="77777777">
        <w:tc>
          <w:tcPr>
            <w:tcW w:w="0" w:type="auto"/>
          </w:tcPr>
          <w:p w14:paraId="330E117B" w14:textId="77777777" w:rsidR="00751D62" w:rsidRDefault="00AC3B4D">
            <w:pPr>
              <w:pStyle w:val="Compact"/>
            </w:pPr>
            <w:r>
              <w:t>21 - 37</w:t>
            </w:r>
          </w:p>
        </w:tc>
        <w:tc>
          <w:tcPr>
            <w:tcW w:w="0" w:type="auto"/>
          </w:tcPr>
          <w:p w14:paraId="3DC15EE5" w14:textId="77777777" w:rsidR="00751D62" w:rsidRDefault="00AC3B4D">
            <w:pPr>
              <w:pStyle w:val="Compact"/>
            </w:pPr>
            <w:r>
              <w:t>IMU Chest</w:t>
            </w:r>
          </w:p>
        </w:tc>
      </w:tr>
      <w:tr w:rsidR="00751D62" w14:paraId="139019AA" w14:textId="77777777">
        <w:tc>
          <w:tcPr>
            <w:tcW w:w="0" w:type="auto"/>
          </w:tcPr>
          <w:p w14:paraId="5C66D61A" w14:textId="77777777" w:rsidR="00751D62" w:rsidRDefault="00AC3B4D">
            <w:pPr>
              <w:pStyle w:val="Compact"/>
            </w:pPr>
            <w:r>
              <w:t>38 - 54</w:t>
            </w:r>
          </w:p>
        </w:tc>
        <w:tc>
          <w:tcPr>
            <w:tcW w:w="0" w:type="auto"/>
          </w:tcPr>
          <w:p w14:paraId="703099FB" w14:textId="77777777" w:rsidR="00751D62" w:rsidRDefault="00AC3B4D">
            <w:pPr>
              <w:pStyle w:val="Compact"/>
            </w:pPr>
            <w:r>
              <w:t>IMU ankle</w:t>
            </w:r>
          </w:p>
        </w:tc>
      </w:tr>
    </w:tbl>
    <w:p w14:paraId="1A353C64" w14:textId="77777777" w:rsidR="00751D62" w:rsidRDefault="00AC3B4D">
      <w:pPr>
        <w:pStyle w:val="BodyText"/>
      </w:pPr>
      <w:r>
        <w:t>Each IMU sensory data (hand, chest and ankle) contains the following:</w:t>
      </w:r>
    </w:p>
    <w:p w14:paraId="075A938F" w14:textId="77777777" w:rsidR="00751D62" w:rsidRDefault="00AC3B4D">
      <w:pPr>
        <w:pStyle w:val="Compact"/>
        <w:numPr>
          <w:ilvl w:val="0"/>
          <w:numId w:val="5"/>
        </w:numPr>
      </w:pPr>
      <w:r>
        <w:t>Temperature</w:t>
      </w:r>
    </w:p>
    <w:p w14:paraId="38DB9683" w14:textId="77777777" w:rsidR="00751D62" w:rsidRDefault="00AC3B4D">
      <w:pPr>
        <w:pStyle w:val="Compact"/>
        <w:numPr>
          <w:ilvl w:val="0"/>
          <w:numId w:val="5"/>
        </w:numPr>
      </w:pPr>
      <w:r>
        <w:t>3D acceleration data</w:t>
      </w:r>
    </w:p>
    <w:p w14:paraId="5B29F6F4" w14:textId="77777777" w:rsidR="00751D62" w:rsidRDefault="00AC3B4D">
      <w:pPr>
        <w:pStyle w:val="Compact"/>
        <w:numPr>
          <w:ilvl w:val="0"/>
          <w:numId w:val="5"/>
        </w:numPr>
      </w:pPr>
      <w:r>
        <w:t>3D gyroscope data</w:t>
      </w:r>
    </w:p>
    <w:p w14:paraId="73F3E6E6" w14:textId="77777777" w:rsidR="00751D62" w:rsidRDefault="00AC3B4D">
      <w:pPr>
        <w:pStyle w:val="Compact"/>
        <w:numPr>
          <w:ilvl w:val="0"/>
          <w:numId w:val="5"/>
        </w:numPr>
      </w:pPr>
      <w:r>
        <w:t>3D magnetometer data</w:t>
      </w:r>
    </w:p>
    <w:p w14:paraId="6EEDF3D9" w14:textId="77777777" w:rsidR="00751D62" w:rsidRDefault="00AC3B4D">
      <w:pPr>
        <w:pStyle w:val="Compact"/>
        <w:numPr>
          <w:ilvl w:val="0"/>
          <w:numId w:val="5"/>
        </w:numPr>
      </w:pPr>
      <w:r>
        <w:t>Orientation (this is invalid in this dataset)</w:t>
      </w:r>
    </w:p>
    <w:p w14:paraId="39B0B40F" w14:textId="77777777" w:rsidR="00751D62" w:rsidRDefault="00AC3B4D">
      <w:pPr>
        <w:pStyle w:val="FirstParagraph"/>
      </w:pPr>
      <w:r>
        <w:t>These activities can be classified as follows:</w:t>
      </w:r>
    </w:p>
    <w:tbl>
      <w:tblPr>
        <w:tblW w:w="0" w:type="pct"/>
        <w:tblLook w:val="07E0" w:firstRow="1" w:lastRow="1" w:firstColumn="1" w:lastColumn="1" w:noHBand="1" w:noVBand="1"/>
      </w:tblPr>
      <w:tblGrid>
        <w:gridCol w:w="482"/>
        <w:gridCol w:w="3014"/>
      </w:tblGrid>
      <w:tr w:rsidR="00751D62" w14:paraId="7C5568C7" w14:textId="77777777">
        <w:tc>
          <w:tcPr>
            <w:tcW w:w="0" w:type="auto"/>
            <w:tcBorders>
              <w:bottom w:val="single" w:sz="0" w:space="0" w:color="auto"/>
            </w:tcBorders>
            <w:vAlign w:val="bottom"/>
          </w:tcPr>
          <w:p w14:paraId="4AF87066" w14:textId="77777777" w:rsidR="00751D62" w:rsidRDefault="00AC3B4D">
            <w:pPr>
              <w:pStyle w:val="Compact"/>
            </w:pPr>
            <w:r>
              <w:t>ID</w:t>
            </w:r>
          </w:p>
        </w:tc>
        <w:tc>
          <w:tcPr>
            <w:tcW w:w="0" w:type="auto"/>
            <w:tcBorders>
              <w:bottom w:val="single" w:sz="0" w:space="0" w:color="auto"/>
            </w:tcBorders>
            <w:vAlign w:val="bottom"/>
          </w:tcPr>
          <w:p w14:paraId="37FCE7CD" w14:textId="77777777" w:rsidR="00751D62" w:rsidRDefault="00AC3B4D">
            <w:pPr>
              <w:pStyle w:val="Compact"/>
            </w:pPr>
            <w:r>
              <w:t>Activity</w:t>
            </w:r>
          </w:p>
        </w:tc>
      </w:tr>
      <w:tr w:rsidR="00751D62" w14:paraId="0F0156AF" w14:textId="77777777">
        <w:tc>
          <w:tcPr>
            <w:tcW w:w="0" w:type="auto"/>
          </w:tcPr>
          <w:p w14:paraId="73A19B2B" w14:textId="77777777" w:rsidR="00751D62" w:rsidRDefault="00AC3B4D">
            <w:pPr>
              <w:pStyle w:val="Compact"/>
            </w:pPr>
            <w:r>
              <w:t>1</w:t>
            </w:r>
          </w:p>
        </w:tc>
        <w:tc>
          <w:tcPr>
            <w:tcW w:w="0" w:type="auto"/>
          </w:tcPr>
          <w:p w14:paraId="19CAAAA6" w14:textId="77777777" w:rsidR="00751D62" w:rsidRDefault="00AC3B4D">
            <w:pPr>
              <w:pStyle w:val="Compact"/>
            </w:pPr>
            <w:r>
              <w:t>Lying</w:t>
            </w:r>
          </w:p>
        </w:tc>
      </w:tr>
      <w:tr w:rsidR="00751D62" w14:paraId="67A3EAF0" w14:textId="77777777">
        <w:tc>
          <w:tcPr>
            <w:tcW w:w="0" w:type="auto"/>
          </w:tcPr>
          <w:p w14:paraId="416729C7" w14:textId="77777777" w:rsidR="00751D62" w:rsidRDefault="00AC3B4D">
            <w:pPr>
              <w:pStyle w:val="Compact"/>
            </w:pPr>
            <w:r>
              <w:t>2</w:t>
            </w:r>
          </w:p>
        </w:tc>
        <w:tc>
          <w:tcPr>
            <w:tcW w:w="0" w:type="auto"/>
          </w:tcPr>
          <w:p w14:paraId="2DBA8598" w14:textId="77777777" w:rsidR="00751D62" w:rsidRDefault="00AC3B4D">
            <w:pPr>
              <w:pStyle w:val="Compact"/>
            </w:pPr>
            <w:r>
              <w:t>Sitting</w:t>
            </w:r>
          </w:p>
        </w:tc>
      </w:tr>
      <w:tr w:rsidR="00751D62" w14:paraId="6E87EAA1" w14:textId="77777777">
        <w:tc>
          <w:tcPr>
            <w:tcW w:w="0" w:type="auto"/>
          </w:tcPr>
          <w:p w14:paraId="1678E769" w14:textId="77777777" w:rsidR="00751D62" w:rsidRDefault="00AC3B4D">
            <w:pPr>
              <w:pStyle w:val="Compact"/>
            </w:pPr>
            <w:r>
              <w:t>3</w:t>
            </w:r>
          </w:p>
        </w:tc>
        <w:tc>
          <w:tcPr>
            <w:tcW w:w="0" w:type="auto"/>
          </w:tcPr>
          <w:p w14:paraId="3752620A" w14:textId="77777777" w:rsidR="00751D62" w:rsidRDefault="00AC3B4D">
            <w:pPr>
              <w:pStyle w:val="Compact"/>
            </w:pPr>
            <w:r>
              <w:t>Standing</w:t>
            </w:r>
          </w:p>
        </w:tc>
      </w:tr>
      <w:tr w:rsidR="00751D62" w14:paraId="08998D1E" w14:textId="77777777">
        <w:tc>
          <w:tcPr>
            <w:tcW w:w="0" w:type="auto"/>
          </w:tcPr>
          <w:p w14:paraId="6F4109E3" w14:textId="77777777" w:rsidR="00751D62" w:rsidRDefault="00AC3B4D">
            <w:pPr>
              <w:pStyle w:val="Compact"/>
            </w:pPr>
            <w:r>
              <w:t>4</w:t>
            </w:r>
          </w:p>
        </w:tc>
        <w:tc>
          <w:tcPr>
            <w:tcW w:w="0" w:type="auto"/>
          </w:tcPr>
          <w:p w14:paraId="2D253CC8" w14:textId="77777777" w:rsidR="00751D62" w:rsidRDefault="00AC3B4D">
            <w:pPr>
              <w:pStyle w:val="Compact"/>
            </w:pPr>
            <w:r>
              <w:t>Walking</w:t>
            </w:r>
          </w:p>
        </w:tc>
      </w:tr>
      <w:tr w:rsidR="00751D62" w14:paraId="1E84DD0B" w14:textId="77777777">
        <w:tc>
          <w:tcPr>
            <w:tcW w:w="0" w:type="auto"/>
          </w:tcPr>
          <w:p w14:paraId="05C75DD1" w14:textId="77777777" w:rsidR="00751D62" w:rsidRDefault="00AC3B4D">
            <w:pPr>
              <w:pStyle w:val="Compact"/>
            </w:pPr>
            <w:r>
              <w:t>5</w:t>
            </w:r>
          </w:p>
        </w:tc>
        <w:tc>
          <w:tcPr>
            <w:tcW w:w="0" w:type="auto"/>
          </w:tcPr>
          <w:p w14:paraId="4C66CAF4" w14:textId="77777777" w:rsidR="00751D62" w:rsidRDefault="00AC3B4D">
            <w:pPr>
              <w:pStyle w:val="Compact"/>
            </w:pPr>
            <w:r>
              <w:t>Running</w:t>
            </w:r>
          </w:p>
        </w:tc>
      </w:tr>
      <w:tr w:rsidR="00751D62" w14:paraId="54C78ED0" w14:textId="77777777">
        <w:tc>
          <w:tcPr>
            <w:tcW w:w="0" w:type="auto"/>
          </w:tcPr>
          <w:p w14:paraId="6A209FC6" w14:textId="77777777" w:rsidR="00751D62" w:rsidRDefault="00AC3B4D">
            <w:pPr>
              <w:pStyle w:val="Compact"/>
            </w:pPr>
            <w:r>
              <w:t>6</w:t>
            </w:r>
          </w:p>
        </w:tc>
        <w:tc>
          <w:tcPr>
            <w:tcW w:w="0" w:type="auto"/>
          </w:tcPr>
          <w:p w14:paraId="009E524A" w14:textId="77777777" w:rsidR="00751D62" w:rsidRDefault="00AC3B4D">
            <w:pPr>
              <w:pStyle w:val="Compact"/>
            </w:pPr>
            <w:r>
              <w:t>Cycling</w:t>
            </w:r>
          </w:p>
        </w:tc>
      </w:tr>
      <w:tr w:rsidR="00751D62" w14:paraId="0F779E9C" w14:textId="77777777">
        <w:tc>
          <w:tcPr>
            <w:tcW w:w="0" w:type="auto"/>
          </w:tcPr>
          <w:p w14:paraId="06BEA8AB" w14:textId="77777777" w:rsidR="00751D62" w:rsidRDefault="00AC3B4D">
            <w:pPr>
              <w:pStyle w:val="Compact"/>
            </w:pPr>
            <w:r>
              <w:t>7</w:t>
            </w:r>
          </w:p>
        </w:tc>
        <w:tc>
          <w:tcPr>
            <w:tcW w:w="0" w:type="auto"/>
          </w:tcPr>
          <w:p w14:paraId="5B5964A9" w14:textId="77777777" w:rsidR="00751D62" w:rsidRDefault="00AC3B4D">
            <w:pPr>
              <w:pStyle w:val="Compact"/>
            </w:pPr>
            <w:r>
              <w:t>Nordic walking</w:t>
            </w:r>
          </w:p>
        </w:tc>
      </w:tr>
      <w:tr w:rsidR="00751D62" w14:paraId="61C87154" w14:textId="77777777">
        <w:tc>
          <w:tcPr>
            <w:tcW w:w="0" w:type="auto"/>
          </w:tcPr>
          <w:p w14:paraId="7B0C79C5" w14:textId="77777777" w:rsidR="00751D62" w:rsidRDefault="00AC3B4D">
            <w:pPr>
              <w:pStyle w:val="Compact"/>
            </w:pPr>
            <w:r>
              <w:t>9</w:t>
            </w:r>
          </w:p>
        </w:tc>
        <w:tc>
          <w:tcPr>
            <w:tcW w:w="0" w:type="auto"/>
          </w:tcPr>
          <w:p w14:paraId="28A87620" w14:textId="77777777" w:rsidR="00751D62" w:rsidRDefault="00AC3B4D">
            <w:pPr>
              <w:pStyle w:val="Compact"/>
            </w:pPr>
            <w:r>
              <w:t>Watching TV</w:t>
            </w:r>
          </w:p>
        </w:tc>
      </w:tr>
      <w:tr w:rsidR="00751D62" w14:paraId="36BDF3DB" w14:textId="77777777">
        <w:tc>
          <w:tcPr>
            <w:tcW w:w="0" w:type="auto"/>
          </w:tcPr>
          <w:p w14:paraId="61B09D33" w14:textId="77777777" w:rsidR="00751D62" w:rsidRDefault="00AC3B4D">
            <w:pPr>
              <w:pStyle w:val="Compact"/>
            </w:pPr>
            <w:r>
              <w:t>10</w:t>
            </w:r>
          </w:p>
        </w:tc>
        <w:tc>
          <w:tcPr>
            <w:tcW w:w="0" w:type="auto"/>
          </w:tcPr>
          <w:p w14:paraId="4F8B86C4" w14:textId="77777777" w:rsidR="00751D62" w:rsidRDefault="00AC3B4D">
            <w:pPr>
              <w:pStyle w:val="Compact"/>
            </w:pPr>
            <w:r>
              <w:t>Computer work</w:t>
            </w:r>
          </w:p>
        </w:tc>
      </w:tr>
      <w:tr w:rsidR="00751D62" w14:paraId="6A6DE97C" w14:textId="77777777">
        <w:tc>
          <w:tcPr>
            <w:tcW w:w="0" w:type="auto"/>
          </w:tcPr>
          <w:p w14:paraId="3040EC8E" w14:textId="77777777" w:rsidR="00751D62" w:rsidRDefault="00AC3B4D">
            <w:pPr>
              <w:pStyle w:val="Compact"/>
            </w:pPr>
            <w:r>
              <w:t>11</w:t>
            </w:r>
          </w:p>
        </w:tc>
        <w:tc>
          <w:tcPr>
            <w:tcW w:w="0" w:type="auto"/>
          </w:tcPr>
          <w:p w14:paraId="45BFCED0" w14:textId="77777777" w:rsidR="00751D62" w:rsidRDefault="00AC3B4D">
            <w:pPr>
              <w:pStyle w:val="Compact"/>
            </w:pPr>
            <w:r>
              <w:t>Car driving</w:t>
            </w:r>
          </w:p>
        </w:tc>
      </w:tr>
      <w:tr w:rsidR="00751D62" w14:paraId="53AAE2BB" w14:textId="77777777">
        <w:tc>
          <w:tcPr>
            <w:tcW w:w="0" w:type="auto"/>
          </w:tcPr>
          <w:p w14:paraId="15A337C8" w14:textId="77777777" w:rsidR="00751D62" w:rsidRDefault="00AC3B4D">
            <w:pPr>
              <w:pStyle w:val="Compact"/>
            </w:pPr>
            <w:r>
              <w:t>12</w:t>
            </w:r>
          </w:p>
        </w:tc>
        <w:tc>
          <w:tcPr>
            <w:tcW w:w="0" w:type="auto"/>
          </w:tcPr>
          <w:p w14:paraId="319F9F31" w14:textId="77777777" w:rsidR="00751D62" w:rsidRDefault="00AC3B4D">
            <w:pPr>
              <w:pStyle w:val="Compact"/>
            </w:pPr>
            <w:r>
              <w:t>Ascending stairs</w:t>
            </w:r>
          </w:p>
        </w:tc>
      </w:tr>
      <w:tr w:rsidR="00751D62" w14:paraId="46914258" w14:textId="77777777">
        <w:tc>
          <w:tcPr>
            <w:tcW w:w="0" w:type="auto"/>
          </w:tcPr>
          <w:p w14:paraId="5DC90828" w14:textId="77777777" w:rsidR="00751D62" w:rsidRDefault="00AC3B4D">
            <w:pPr>
              <w:pStyle w:val="Compact"/>
            </w:pPr>
            <w:r>
              <w:lastRenderedPageBreak/>
              <w:t>13</w:t>
            </w:r>
          </w:p>
        </w:tc>
        <w:tc>
          <w:tcPr>
            <w:tcW w:w="0" w:type="auto"/>
          </w:tcPr>
          <w:p w14:paraId="044AD9C6" w14:textId="77777777" w:rsidR="00751D62" w:rsidRDefault="00AC3B4D">
            <w:pPr>
              <w:pStyle w:val="Compact"/>
            </w:pPr>
            <w:r>
              <w:t>Descending stairs</w:t>
            </w:r>
          </w:p>
        </w:tc>
      </w:tr>
      <w:tr w:rsidR="00751D62" w14:paraId="1F1EC759" w14:textId="77777777">
        <w:tc>
          <w:tcPr>
            <w:tcW w:w="0" w:type="auto"/>
          </w:tcPr>
          <w:p w14:paraId="4DAAF366" w14:textId="77777777" w:rsidR="00751D62" w:rsidRDefault="00AC3B4D">
            <w:pPr>
              <w:pStyle w:val="Compact"/>
            </w:pPr>
            <w:r>
              <w:t>16</w:t>
            </w:r>
          </w:p>
        </w:tc>
        <w:tc>
          <w:tcPr>
            <w:tcW w:w="0" w:type="auto"/>
          </w:tcPr>
          <w:p w14:paraId="32486A32" w14:textId="77777777" w:rsidR="00751D62" w:rsidRDefault="00AC3B4D">
            <w:pPr>
              <w:pStyle w:val="Compact"/>
            </w:pPr>
            <w:r>
              <w:t>Vacuum cleaning</w:t>
            </w:r>
          </w:p>
        </w:tc>
      </w:tr>
      <w:tr w:rsidR="00751D62" w14:paraId="11B14322" w14:textId="77777777">
        <w:tc>
          <w:tcPr>
            <w:tcW w:w="0" w:type="auto"/>
          </w:tcPr>
          <w:p w14:paraId="7AD26A3C" w14:textId="77777777" w:rsidR="00751D62" w:rsidRDefault="00AC3B4D">
            <w:pPr>
              <w:pStyle w:val="Compact"/>
            </w:pPr>
            <w:r>
              <w:t>17</w:t>
            </w:r>
          </w:p>
        </w:tc>
        <w:tc>
          <w:tcPr>
            <w:tcW w:w="0" w:type="auto"/>
          </w:tcPr>
          <w:p w14:paraId="754275E2" w14:textId="77777777" w:rsidR="00751D62" w:rsidRDefault="00AC3B4D">
            <w:pPr>
              <w:pStyle w:val="Compact"/>
            </w:pPr>
            <w:r>
              <w:t>Ironing</w:t>
            </w:r>
          </w:p>
        </w:tc>
      </w:tr>
      <w:tr w:rsidR="00751D62" w14:paraId="0C93A5C7" w14:textId="77777777">
        <w:tc>
          <w:tcPr>
            <w:tcW w:w="0" w:type="auto"/>
          </w:tcPr>
          <w:p w14:paraId="586935B5" w14:textId="77777777" w:rsidR="00751D62" w:rsidRDefault="00AC3B4D">
            <w:pPr>
              <w:pStyle w:val="Compact"/>
            </w:pPr>
            <w:r>
              <w:t>18</w:t>
            </w:r>
          </w:p>
        </w:tc>
        <w:tc>
          <w:tcPr>
            <w:tcW w:w="0" w:type="auto"/>
          </w:tcPr>
          <w:p w14:paraId="573E5019" w14:textId="77777777" w:rsidR="00751D62" w:rsidRDefault="00AC3B4D">
            <w:pPr>
              <w:pStyle w:val="Compact"/>
            </w:pPr>
            <w:r>
              <w:t>Folding Laundry</w:t>
            </w:r>
          </w:p>
        </w:tc>
      </w:tr>
      <w:tr w:rsidR="00751D62" w14:paraId="3106BFB2" w14:textId="77777777">
        <w:tc>
          <w:tcPr>
            <w:tcW w:w="0" w:type="auto"/>
          </w:tcPr>
          <w:p w14:paraId="174B7CD7" w14:textId="77777777" w:rsidR="00751D62" w:rsidRDefault="00AC3B4D">
            <w:pPr>
              <w:pStyle w:val="Compact"/>
            </w:pPr>
            <w:r>
              <w:t>19</w:t>
            </w:r>
          </w:p>
        </w:tc>
        <w:tc>
          <w:tcPr>
            <w:tcW w:w="0" w:type="auto"/>
          </w:tcPr>
          <w:p w14:paraId="46010AC3" w14:textId="77777777" w:rsidR="00751D62" w:rsidRDefault="00AC3B4D">
            <w:pPr>
              <w:pStyle w:val="Compact"/>
            </w:pPr>
            <w:r>
              <w:t>House cleaning</w:t>
            </w:r>
          </w:p>
        </w:tc>
      </w:tr>
      <w:tr w:rsidR="00751D62" w14:paraId="00B2C0CF" w14:textId="77777777">
        <w:tc>
          <w:tcPr>
            <w:tcW w:w="0" w:type="auto"/>
          </w:tcPr>
          <w:p w14:paraId="6AF4D5DF" w14:textId="77777777" w:rsidR="00751D62" w:rsidRDefault="00AC3B4D">
            <w:pPr>
              <w:pStyle w:val="Compact"/>
            </w:pPr>
            <w:r>
              <w:t>20</w:t>
            </w:r>
          </w:p>
        </w:tc>
        <w:tc>
          <w:tcPr>
            <w:tcW w:w="0" w:type="auto"/>
          </w:tcPr>
          <w:p w14:paraId="4DBDAD6B" w14:textId="77777777" w:rsidR="00751D62" w:rsidRDefault="00AC3B4D">
            <w:pPr>
              <w:pStyle w:val="Compact"/>
            </w:pPr>
            <w:r>
              <w:t>Playing soccer</w:t>
            </w:r>
          </w:p>
        </w:tc>
      </w:tr>
      <w:tr w:rsidR="00751D62" w14:paraId="1B986F69" w14:textId="77777777">
        <w:tc>
          <w:tcPr>
            <w:tcW w:w="0" w:type="auto"/>
          </w:tcPr>
          <w:p w14:paraId="649B7DFE" w14:textId="77777777" w:rsidR="00751D62" w:rsidRDefault="00AC3B4D">
            <w:pPr>
              <w:pStyle w:val="Compact"/>
            </w:pPr>
            <w:r>
              <w:t>24</w:t>
            </w:r>
          </w:p>
        </w:tc>
        <w:tc>
          <w:tcPr>
            <w:tcW w:w="0" w:type="auto"/>
          </w:tcPr>
          <w:p w14:paraId="3C3D6D57" w14:textId="77777777" w:rsidR="00751D62" w:rsidRDefault="00AC3B4D">
            <w:pPr>
              <w:pStyle w:val="Compact"/>
            </w:pPr>
            <w:r>
              <w:t>Rope Jumping</w:t>
            </w:r>
          </w:p>
        </w:tc>
      </w:tr>
      <w:tr w:rsidR="00751D62" w14:paraId="2D78368C" w14:textId="77777777">
        <w:tc>
          <w:tcPr>
            <w:tcW w:w="0" w:type="auto"/>
          </w:tcPr>
          <w:p w14:paraId="41F6C997" w14:textId="77777777" w:rsidR="00751D62" w:rsidRDefault="00AC3B4D">
            <w:pPr>
              <w:pStyle w:val="Compact"/>
            </w:pPr>
            <w:r>
              <w:t>0</w:t>
            </w:r>
          </w:p>
        </w:tc>
        <w:tc>
          <w:tcPr>
            <w:tcW w:w="0" w:type="auto"/>
          </w:tcPr>
          <w:p w14:paraId="33A07368" w14:textId="77777777" w:rsidR="00751D62" w:rsidRDefault="00AC3B4D">
            <w:pPr>
              <w:pStyle w:val="Compact"/>
            </w:pPr>
            <w:r>
              <w:t>Other (Transient activities)</w:t>
            </w:r>
          </w:p>
        </w:tc>
      </w:tr>
    </w:tbl>
    <w:p w14:paraId="77D1638F" w14:textId="77777777" w:rsidR="00751D62" w:rsidRDefault="00AC3B4D">
      <w:pPr>
        <w:pStyle w:val="Heading2"/>
      </w:pPr>
      <w:bookmarkStart w:id="4" w:name="initial-data-exploration-preparation"/>
      <w:bookmarkEnd w:id="4"/>
      <w:r>
        <w:t>Initial Data Exploration &amp; Preparation</w:t>
      </w:r>
    </w:p>
    <w:p w14:paraId="36E568D3" w14:textId="77777777" w:rsidR="00751D62" w:rsidRDefault="00AC3B4D">
      <w:pPr>
        <w:pStyle w:val="FirstParagraph"/>
      </w:pPr>
      <w:r>
        <w:t>As the data set exists in 9 separate .dat files a script was prepared to read the data and consolidate it into one .txt file for easier processing. As an one-time filt</w:t>
      </w:r>
      <w:r>
        <w:t>ering, activities that are performed by less than 6 subjects and activities performed for only a few seconds (i.e 24 - Rope Jumping) were removed. Optional activities resides in separate data files and are not read. Each of the record was also labeled with</w:t>
      </w:r>
      <w:r>
        <w:t xml:space="preserve"> the subject performing the activity as part of the initial and consolidation.</w:t>
      </w:r>
    </w:p>
    <w:p w14:paraId="19F33481" w14:textId="77777777" w:rsidR="00751D62" w:rsidRDefault="00AC3B4D">
      <w:pPr>
        <w:pStyle w:val="BodyText"/>
      </w:pPr>
      <w:r>
        <w:t>A summary of the number of records and columns is provided below.</w:t>
      </w:r>
    </w:p>
    <w:p w14:paraId="22320824" w14:textId="77777777" w:rsidR="00751D62" w:rsidRDefault="00AC3B4D">
      <w:pPr>
        <w:pStyle w:val="Compact"/>
        <w:numPr>
          <w:ilvl w:val="0"/>
          <w:numId w:val="6"/>
        </w:numPr>
      </w:pPr>
      <w:r>
        <w:t>Total Records Read From Original Data Set: 2872533</w:t>
      </w:r>
    </w:p>
    <w:p w14:paraId="746F074B" w14:textId="77777777" w:rsidR="00751D62" w:rsidRDefault="00AC3B4D">
      <w:pPr>
        <w:pStyle w:val="Compact"/>
        <w:numPr>
          <w:ilvl w:val="0"/>
          <w:numId w:val="6"/>
        </w:numPr>
      </w:pPr>
      <w:r>
        <w:t>Total Records Written to Consolidated Data Set: 1893512</w:t>
      </w:r>
    </w:p>
    <w:p w14:paraId="6277CD9E" w14:textId="77777777" w:rsidR="00751D62" w:rsidRDefault="00AC3B4D">
      <w:pPr>
        <w:pStyle w:val="Compact"/>
        <w:numPr>
          <w:ilvl w:val="0"/>
          <w:numId w:val="6"/>
        </w:numPr>
      </w:pPr>
      <w:r>
        <w:t>Total Records Filtered: 979021</w:t>
      </w:r>
    </w:p>
    <w:p w14:paraId="29180C87" w14:textId="77777777" w:rsidR="00751D62" w:rsidRDefault="00AC3B4D">
      <w:pPr>
        <w:pStyle w:val="Compact"/>
        <w:numPr>
          <w:ilvl w:val="0"/>
          <w:numId w:val="6"/>
        </w:numPr>
      </w:pPr>
      <w:r>
        <w:t>total Columns in Consolidated Data Set: 55</w:t>
      </w:r>
    </w:p>
    <w:p w14:paraId="1AA560A0" w14:textId="77777777" w:rsidR="00751D62" w:rsidRDefault="00AC3B4D">
      <w:pPr>
        <w:pStyle w:val="FirstParagraph"/>
      </w:pPr>
      <w:r>
        <w:t xml:space="preserve">A summary of the data was performed using the Python pandas package and initial exploration of the data set reveals several important points that will provide the basis for training </w:t>
      </w:r>
      <w:r>
        <w:t>the models:</w:t>
      </w:r>
    </w:p>
    <w:tbl>
      <w:tblPr>
        <w:tblW w:w="5000" w:type="pct"/>
        <w:tblLayout w:type="fixed"/>
        <w:tblLook w:val="07E0" w:firstRow="1" w:lastRow="1" w:firstColumn="1" w:lastColumn="1" w:noHBand="1" w:noVBand="1"/>
      </w:tblPr>
      <w:tblGrid>
        <w:gridCol w:w="4254"/>
        <w:gridCol w:w="5322"/>
      </w:tblGrid>
      <w:tr w:rsidR="004D71C0" w14:paraId="722F0403" w14:textId="77777777" w:rsidTr="004D71C0">
        <w:tc>
          <w:tcPr>
            <w:tcW w:w="2221" w:type="pct"/>
            <w:tcBorders>
              <w:bottom w:val="single" w:sz="0" w:space="0" w:color="auto"/>
            </w:tcBorders>
            <w:vAlign w:val="bottom"/>
          </w:tcPr>
          <w:p w14:paraId="55789BD6" w14:textId="77777777" w:rsidR="00751D62" w:rsidRDefault="00AC3B4D">
            <w:pPr>
              <w:pStyle w:val="Compact"/>
            </w:pPr>
            <w:r>
              <w:t>Exploration item</w:t>
            </w:r>
          </w:p>
        </w:tc>
        <w:tc>
          <w:tcPr>
            <w:tcW w:w="2779" w:type="pct"/>
            <w:tcBorders>
              <w:bottom w:val="single" w:sz="0" w:space="0" w:color="auto"/>
            </w:tcBorders>
            <w:vAlign w:val="bottom"/>
          </w:tcPr>
          <w:p w14:paraId="0EFF460C" w14:textId="77777777" w:rsidR="00751D62" w:rsidRDefault="00AC3B4D">
            <w:pPr>
              <w:pStyle w:val="Compact"/>
            </w:pPr>
            <w:r>
              <w:t>Remarks &amp; Potential implication</w:t>
            </w:r>
          </w:p>
        </w:tc>
      </w:tr>
      <w:tr w:rsidR="004D71C0" w14:paraId="1A8B8C8B" w14:textId="77777777" w:rsidTr="004D71C0">
        <w:tc>
          <w:tcPr>
            <w:tcW w:w="2221" w:type="pct"/>
          </w:tcPr>
          <w:p w14:paraId="10B9D623" w14:textId="77777777" w:rsidR="00751D62" w:rsidRDefault="00AC3B4D">
            <w:pPr>
              <w:pStyle w:val="Compact"/>
            </w:pPr>
            <w:r>
              <w:t>Subject 9 has significantly lower amounts of recorded data than the other subjects</w:t>
            </w:r>
          </w:p>
        </w:tc>
        <w:tc>
          <w:tcPr>
            <w:tcW w:w="2779" w:type="pct"/>
          </w:tcPr>
          <w:p w14:paraId="4458B7AF" w14:textId="77777777" w:rsidR="00751D62" w:rsidRDefault="00AC3B4D">
            <w:pPr>
              <w:pStyle w:val="Compact"/>
            </w:pPr>
            <w:r>
              <w:t>Including the subject will severely distort the analysis as he is an obvious outlier. As such, we exclude subje</w:t>
            </w:r>
            <w:r>
              <w:t>ct 9 from our analysis.</w:t>
            </w:r>
          </w:p>
        </w:tc>
      </w:tr>
      <w:tr w:rsidR="004D71C0" w14:paraId="6913FE99" w14:textId="77777777" w:rsidTr="004D71C0">
        <w:tc>
          <w:tcPr>
            <w:tcW w:w="2221" w:type="pct"/>
          </w:tcPr>
          <w:p w14:paraId="769B6D69" w14:textId="77777777" w:rsidR="00751D62" w:rsidRDefault="00AC3B4D">
            <w:pPr>
              <w:pStyle w:val="Compact"/>
            </w:pPr>
            <w:r>
              <w:t>The data set consists of a significant amount of NaN data</w:t>
            </w:r>
          </w:p>
        </w:tc>
        <w:tc>
          <w:tcPr>
            <w:tcW w:w="2779" w:type="pct"/>
          </w:tcPr>
          <w:p w14:paraId="43C148D5" w14:textId="77777777" w:rsidR="00751D62" w:rsidRDefault="00AC3B4D">
            <w:pPr>
              <w:pStyle w:val="Compact"/>
            </w:pPr>
            <w:r>
              <w:t>Cannot conduct PCA with missing values. There are missing values mainly because of technical issues and the fact that heart rate and other recorded variables were measured a</w:t>
            </w:r>
            <w:r>
              <w:t>t different frequencies. As such, we have to handle the missing data.</w:t>
            </w:r>
          </w:p>
        </w:tc>
      </w:tr>
      <w:tr w:rsidR="004D71C0" w14:paraId="17354CBD" w14:textId="77777777" w:rsidTr="004D71C0">
        <w:tc>
          <w:tcPr>
            <w:tcW w:w="2221" w:type="pct"/>
          </w:tcPr>
          <w:p w14:paraId="3F1B3103" w14:textId="77777777" w:rsidR="00751D62" w:rsidRDefault="00AC3B4D">
            <w:pPr>
              <w:pStyle w:val="Compact"/>
            </w:pPr>
            <w:r>
              <w:t>Timestamps are available</w:t>
            </w:r>
          </w:p>
        </w:tc>
        <w:tc>
          <w:tcPr>
            <w:tcW w:w="2779" w:type="pct"/>
          </w:tcPr>
          <w:p w14:paraId="11341C7B" w14:textId="77777777" w:rsidR="00751D62" w:rsidRDefault="00AC3B4D">
            <w:pPr>
              <w:pStyle w:val="Compact"/>
            </w:pPr>
            <w:r>
              <w:t>Including the timestamp in the analysis will cause the model to be biased - it is possible to predict results solely based on timestamps as subjects performed the activities in a sequence. As such, we have to exclude timestamps.</w:t>
            </w:r>
          </w:p>
        </w:tc>
      </w:tr>
      <w:tr w:rsidR="004D71C0" w14:paraId="0868D6B4" w14:textId="77777777" w:rsidTr="004D71C0">
        <w:tc>
          <w:tcPr>
            <w:tcW w:w="2221" w:type="pct"/>
          </w:tcPr>
          <w:p w14:paraId="72CDAF05" w14:textId="77777777" w:rsidR="00751D62" w:rsidRDefault="00AC3B4D">
            <w:pPr>
              <w:pStyle w:val="Compact"/>
            </w:pPr>
            <w:r>
              <w:lastRenderedPageBreak/>
              <w:t xml:space="preserve">Some activities were only </w:t>
            </w:r>
            <w:r>
              <w:t>carried out by a few subjects (e.g. watching TV was only carried out by 1 subject)</w:t>
            </w:r>
          </w:p>
        </w:tc>
        <w:tc>
          <w:tcPr>
            <w:tcW w:w="2779" w:type="pct"/>
          </w:tcPr>
          <w:p w14:paraId="57C05424" w14:textId="77777777" w:rsidR="00751D62" w:rsidRDefault="00AC3B4D">
            <w:pPr>
              <w:pStyle w:val="Compact"/>
            </w:pPr>
            <w:r>
              <w:t>Activities carried out by less than 6 out of 8 subjects should be left out in order to train the model properly.</w:t>
            </w:r>
          </w:p>
        </w:tc>
      </w:tr>
    </w:tbl>
    <w:p w14:paraId="390160E7" w14:textId="77777777" w:rsidR="00751D62" w:rsidRDefault="00AC3B4D">
      <w:pPr>
        <w:pStyle w:val="BodyText"/>
      </w:pPr>
      <w:r>
        <w:t>Some of the attributes were also found to be highly correlated.</w:t>
      </w:r>
    </w:p>
    <w:p w14:paraId="04EF4986" w14:textId="77777777" w:rsidR="00751D62" w:rsidRDefault="00AC3B4D">
      <w:pPr>
        <w:pStyle w:val="BodyText"/>
      </w:pPr>
      <w:r>
        <w:rPr>
          <w:b/>
        </w:rPr>
        <w:t>Correlation Matrix of the variables</w:t>
      </w:r>
      <w:r>
        <w:t xml:space="preserve"> </w:t>
      </w:r>
      <w:bookmarkStart w:id="5" w:name="_GoBack"/>
      <w:r>
        <w:rPr>
          <w:noProof/>
        </w:rPr>
        <w:drawing>
          <wp:inline distT="0" distB="0" distL="0" distR="0" wp14:anchorId="550616F8" wp14:editId="65ABFBF0">
            <wp:extent cx="5880735" cy="4399280"/>
            <wp:effectExtent l="0" t="0" r="0" b="0"/>
            <wp:docPr id="1"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report/img/correlation_matrix.png"/>
                    <pic:cNvPicPr>
                      <a:picLocks noChangeAspect="1" noChangeArrowheads="1"/>
                    </pic:cNvPicPr>
                  </pic:nvPicPr>
                  <pic:blipFill>
                    <a:blip r:embed="rId7"/>
                    <a:stretch>
                      <a:fillRect/>
                    </a:stretch>
                  </pic:blipFill>
                  <pic:spPr bwMode="auto">
                    <a:xfrm>
                      <a:off x="0" y="0"/>
                      <a:ext cx="5880735" cy="4399280"/>
                    </a:xfrm>
                    <a:prstGeom prst="rect">
                      <a:avLst/>
                    </a:prstGeom>
                    <a:noFill/>
                    <a:ln w="9525">
                      <a:noFill/>
                      <a:headEnd/>
                      <a:tailEnd/>
                    </a:ln>
                  </pic:spPr>
                </pic:pic>
              </a:graphicData>
            </a:graphic>
          </wp:inline>
        </w:drawing>
      </w:r>
      <w:bookmarkEnd w:id="5"/>
      <w:r>
        <w:t xml:space="preserve"> 3D Accelerators (16g) are highly correlated (postively) with 3D Acclerators (6g); 3D Magnetometer (Chest) highly correlated (negatively) with both 3D acce</w:t>
      </w:r>
      <w:r>
        <w:t>lerometers (Chest)</w:t>
      </w:r>
    </w:p>
    <w:p w14:paraId="6AE457B8" w14:textId="77777777" w:rsidR="00751D62" w:rsidRDefault="00AC3B4D">
      <w:pPr>
        <w:pStyle w:val="BodyText"/>
      </w:pPr>
      <w:r>
        <w:t>As such, further exploration will be needed and the data and any implications will need to be considered wen constructing the models.</w:t>
      </w:r>
    </w:p>
    <w:sectPr w:rsidR="00751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77F6A" w14:textId="77777777" w:rsidR="00AC3B4D" w:rsidRDefault="00AC3B4D">
      <w:pPr>
        <w:spacing w:after="0"/>
      </w:pPr>
      <w:r>
        <w:separator/>
      </w:r>
    </w:p>
  </w:endnote>
  <w:endnote w:type="continuationSeparator" w:id="0">
    <w:p w14:paraId="006DA889" w14:textId="77777777" w:rsidR="00AC3B4D" w:rsidRDefault="00AC3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D4160" w14:textId="77777777" w:rsidR="00AC3B4D" w:rsidRDefault="00AC3B4D">
      <w:r>
        <w:separator/>
      </w:r>
    </w:p>
  </w:footnote>
  <w:footnote w:type="continuationSeparator" w:id="0">
    <w:p w14:paraId="0B688937" w14:textId="77777777" w:rsidR="00AC3B4D" w:rsidRDefault="00AC3B4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7D991C"/>
    <w:multiLevelType w:val="multilevel"/>
    <w:tmpl w:val="9A344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8495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A3EA04"/>
    <w:multiLevelType w:val="multilevel"/>
    <w:tmpl w:val="86BA24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BAE8EFC"/>
    <w:multiLevelType w:val="multilevel"/>
    <w:tmpl w:val="89C60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71C0"/>
    <w:rsid w:val="004E29B3"/>
    <w:rsid w:val="00590D07"/>
    <w:rsid w:val="00751D62"/>
    <w:rsid w:val="00784D58"/>
    <w:rsid w:val="008D6863"/>
    <w:rsid w:val="00AC3B4D"/>
    <w:rsid w:val="00B86B75"/>
    <w:rsid w:val="00BC48D5"/>
    <w:rsid w:val="00C36279"/>
    <w:rsid w:val="00E315A3"/>
    <w:rsid w:val="00EB46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4795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890</Words>
  <Characters>5075</Characters>
  <Application>Microsoft Macintosh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6-09-27T15:06:00Z</dcterms:created>
  <dcterms:modified xsi:type="dcterms:W3CDTF">2016-09-27T15:41:00Z</dcterms:modified>
</cp:coreProperties>
</file>